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26BAD3D2" w14:textId="77777777" w:rsidR="000F64A3" w:rsidRDefault="000F64A3" w:rsidP="0068005D">
      <w:r>
        <w:rPr>
          <w:noProof/>
          <w:lang w:val="en-US"/>
        </w:rPr>
        <w:drawing>
          <wp:anchor distT="0" distB="0" distL="114300" distR="114300" simplePos="0" relativeHeight="251659264" behindDoc="0" locked="0" layoutInCell="1" allowOverlap="1" wp14:anchorId="76483C0E" wp14:editId="4C34CFB5">
            <wp:simplePos x="0" y="0"/>
            <wp:positionH relativeFrom="margin">
              <wp:align>left</wp:align>
            </wp:positionH>
            <wp:positionV relativeFrom="margin">
              <wp:align>top</wp:align>
            </wp:positionV>
            <wp:extent cx="1219200" cy="1219200"/>
            <wp:effectExtent l="0" t="0" r="0" b="0"/>
            <wp:wrapSquare wrapText="bothSides"/>
            <wp:docPr id="5" name="Picture 5" descr="CCNTECH:Users:techteam:Pictures:JCF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NTECH:Users:techteam:Pictures:JCF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anchor>
        </w:drawing>
      </w:r>
      <w:r w:rsidR="00A4390C">
        <w:rPr>
          <w:noProof/>
          <w:lang w:val="en-US"/>
        </w:rPr>
        <w:pict w14:anchorId="21113EE1">
          <v:shapetype id="_x0000_t202" coordsize="21600,21600" o:spt="202" path="m0,0l0,21600,21600,21600,21600,0xe">
            <v:stroke joinstyle="miter"/>
            <v:path gradientshapeok="t" o:connecttype="rect"/>
          </v:shapetype>
          <v:shape id="Text Box 6" o:spid="_x0000_s2052" type="#_x0000_t202" style="position:absolute;margin-left:320.3pt;margin-top:9pt;width:183.65pt;height:116.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" filled="f" stroked="f">
            <v:path arrowok="t"/>
            <v:textbox>
              <w:txbxContent>
                <w:p w14:paraId="2AA6A984"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Corporate Communications Unit</w:t>
                  </w:r>
                </w:p>
                <w:p w14:paraId="56C1ECCA"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101-105 Old Hope Road</w:t>
                  </w:r>
                </w:p>
                <w:p w14:paraId="68A5F84B"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Kingston 6</w:t>
                  </w:r>
                </w:p>
                <w:p w14:paraId="42333933"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St. Andrew</w:t>
                  </w:r>
                </w:p>
                <w:p w14:paraId="42263F35"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Tel: (876) 978-2214</w:t>
                  </w:r>
                </w:p>
                <w:p w14:paraId="50539A63"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876) 927-4427</w:t>
                  </w:r>
                </w:p>
                <w:p w14:paraId="3256A268" w14:textId="77777777" w:rsidR="00AF0174" w:rsidRPr="00303FA2" w:rsidRDefault="00AF0174" w:rsidP="000F64A3">
                  <w:pPr>
                    <w:spacing w:line="276" w:lineRule="auto"/>
                    <w:jc w:val="right"/>
                    <w:rPr>
                      <w:rFonts w:ascii="Times New Roman" w:hAnsi="Times New Roman" w:cs="Times New Roman"/>
                      <w:szCs w:val="30"/>
                    </w:rPr>
                  </w:pPr>
                  <w:r w:rsidRPr="00303FA2">
                    <w:rPr>
                      <w:rFonts w:ascii="Times New Roman" w:hAnsi="Times New Roman" w:cs="Times New Roman"/>
                      <w:szCs w:val="30"/>
                    </w:rPr>
                    <w:t>Email: ccnops@jcf.gov.jm</w:t>
                  </w:r>
                </w:p>
                <w:p w14:paraId="40A12C79" w14:textId="77777777" w:rsidR="00AF0174" w:rsidRPr="00517E8A" w:rsidRDefault="00AF0174" w:rsidP="000F64A3">
                  <w:pPr>
                    <w:jc w:val="right"/>
                    <w:rPr>
                      <w:sz w:val="30"/>
                      <w:szCs w:val="30"/>
                    </w:rPr>
                  </w:pPr>
                </w:p>
                <w:p w14:paraId="0233FCBF" w14:textId="77777777" w:rsidR="00AF0174" w:rsidRPr="00517E8A" w:rsidRDefault="00AF0174" w:rsidP="000F64A3">
                  <w:pPr>
                    <w:jc w:val="right"/>
                    <w:rPr>
                      <w:sz w:val="30"/>
                      <w:szCs w:val="30"/>
                    </w:rPr>
                  </w:pPr>
                </w:p>
              </w:txbxContent>
            </v:textbox>
            <w10:wrap type="square"/>
          </v:shape>
        </w:pict>
      </w:r>
    </w:p>
    <w:p w14:paraId="685CEC8A" w14:textId="77777777" w:rsidR="000F64A3" w:rsidRPr="005C5DA7" w:rsidRDefault="000F64A3" w:rsidP="000F64A3"/>
    <w:p w14:paraId="4FEB4E63" w14:textId="77777777" w:rsidR="000F64A3" w:rsidRPr="005C5DA7" w:rsidRDefault="000F64A3" w:rsidP="00642E31">
      <w:pPr>
        <w:jc w:val="right"/>
      </w:pPr>
    </w:p>
    <w:p w14:paraId="112B0728" w14:textId="77777777" w:rsidR="000F64A3" w:rsidRPr="005C5DA7" w:rsidRDefault="000F64A3" w:rsidP="000F64A3"/>
    <w:p w14:paraId="3ABE3F2E" w14:textId="77777777" w:rsidR="000F64A3" w:rsidRPr="005C5DA7" w:rsidRDefault="000F64A3" w:rsidP="000F64A3"/>
    <w:p w14:paraId="2F8AA3A6" w14:textId="77777777" w:rsidR="000F64A3" w:rsidRPr="005C5DA7" w:rsidRDefault="000F64A3" w:rsidP="000F64A3"/>
    <w:p w14:paraId="74B4EC45" w14:textId="77777777" w:rsidR="000F64A3" w:rsidRPr="005C5DA7" w:rsidRDefault="00A4390C" w:rsidP="000F64A3">
      <w:r>
        <w:rPr>
          <w:noProof/>
          <w:lang w:val="en-US"/>
        </w:rPr>
        <w:pict w14:anchorId="2DA5F556">
          <v:shape id="Text Box 7" o:spid="_x0000_s2051" type="#_x0000_t202" style="position:absolute;margin-left:-171.85pt;margin-top:10.1pt;width:225pt;height:3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" filled="f" stroked="f">
            <v:path arrowok="t"/>
            <v:textbox>
              <w:txbxContent>
                <w:p w14:paraId="39EF04D5" w14:textId="77777777" w:rsidR="00AF0174" w:rsidRPr="00BB340D" w:rsidRDefault="00AF0174" w:rsidP="000F64A3">
                  <w:pPr>
                    <w:jc w:val="center"/>
                    <w:rPr>
                      <w:rFonts w:ascii="Times New Roman" w:hAnsi="Times New Roman" w:cs="Times New Roman"/>
                      <w:sz w:val="28"/>
                    </w:rPr>
                  </w:pPr>
                  <w:r w:rsidRPr="00BB340D">
                    <w:rPr>
                      <w:rFonts w:ascii="Times New Roman" w:hAnsi="Times New Roman" w:cs="Times New Roman"/>
                      <w:sz w:val="28"/>
                    </w:rPr>
                    <w:t>Jamaica Constabulary Force</w:t>
                  </w:r>
                </w:p>
                <w:p w14:paraId="219936F9" w14:textId="77777777" w:rsidR="00AF0174" w:rsidRPr="00BB340D" w:rsidRDefault="00AF0174" w:rsidP="000F64A3">
                  <w:pPr>
                    <w:jc w:val="center"/>
                    <w:rPr>
                      <w:rFonts w:ascii="Times New Roman" w:hAnsi="Times New Roman" w:cs="Times New Roman"/>
                      <w:i/>
                      <w:sz w:val="22"/>
                    </w:rPr>
                  </w:pPr>
                  <w:r w:rsidRPr="00BB340D">
                    <w:rPr>
                      <w:rFonts w:ascii="Times New Roman" w:hAnsi="Times New Roman" w:cs="Times New Roman"/>
                      <w:i/>
                      <w:sz w:val="22"/>
                    </w:rPr>
                    <w:t>We Serve, Protect and Reassure</w:t>
                  </w:r>
                </w:p>
              </w:txbxContent>
            </v:textbox>
            <w10:wrap type="square"/>
          </v:shape>
        </w:pict>
      </w:r>
    </w:p>
    <w:p w14:paraId="5BD91285" w14:textId="77777777" w:rsidR="000F64A3" w:rsidRPr="005C5DA7" w:rsidRDefault="000F64A3" w:rsidP="000F64A3"/>
    <w:p w14:paraId="31A8511C" w14:textId="77777777" w:rsidR="000F64A3" w:rsidRPr="005C5DA7" w:rsidRDefault="000F64A3" w:rsidP="000F64A3"/>
    <w:p w14:paraId="213C5C04" w14:textId="77777777" w:rsidR="000F64A3" w:rsidRPr="005C5DA7" w:rsidRDefault="00A4390C" w:rsidP="000F64A3">
      <w:r>
        <w:rPr>
          <w:noProof/>
          <w:lang w:val="en-US"/>
        </w:rPr>
        <w:pict w14:anchorId="52C1B58A">
          <v:line id="Straight Connector 8" o:spid="_x0000_s2050" style="position:absolute;z-index:251662336;visibility:visible;mso-wrap-style:square;mso-width-percent:0;mso-height-percent:0;mso-wrap-distance-left:9pt;mso-wrap-distance-top:-2emu;mso-wrap-distance-right:9pt;mso-wrap-distance-bottom:-2emu;mso-position-horizontal:absolute;mso-position-horizontal-relative:text;mso-position-vertical:absolute;mso-position-vertical-relative:text;mso-width-percent:0;mso-height-percent:0;mso-width-relative:page;mso-height-relative:margin" from="-244.5pt,4.25pt" to="358.5pt,4.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" strokecolor="black [3200]" strokeweight="1.5pt">
            <v:shadow on="t" opacity="22936f" origin=",.5" offset="0,23000emu"/>
          </v:line>
        </w:pict>
      </w:r>
    </w:p>
    <w:p w14:paraId="23A2CBD0" w14:textId="77777777" w:rsidR="000F64A3" w:rsidRPr="00303FA2" w:rsidRDefault="000F64A3" w:rsidP="000F64A3">
      <w:pPr>
        <w:jc w:val="center"/>
        <w:rPr>
          <w:rFonts w:ascii="Times New Roman" w:hAnsi="Times New Roman" w:cs="Times New Roman"/>
          <w:b/>
          <w:szCs w:val="40"/>
        </w:rPr>
      </w:pPr>
      <w:r w:rsidRPr="00303FA2">
        <w:rPr>
          <w:rFonts w:ascii="Times New Roman" w:hAnsi="Times New Roman" w:cs="Times New Roman"/>
          <w:b/>
          <w:szCs w:val="40"/>
        </w:rPr>
        <w:t>PRESS RELEASE</w:t>
      </w:r>
    </w:p>
    <w:p w14:paraId="3771B38B" w14:textId="77777777" w:rsidR="000F64A3" w:rsidRPr="005C5DA7" w:rsidRDefault="000F64A3" w:rsidP="000F64A3">
      <w:pPr>
        <w:jc w:val="center"/>
        <w:rPr>
          <w:rFonts w:ascii="Times New Roman" w:hAnsi="Times New Roman" w:cs="Times New Roman"/>
          <w:b/>
          <w:sz w:val="32"/>
        </w:rPr>
      </w:pPr>
    </w:p>
    <w:p w14:paraId="2001B231" w14:textId="77777777" w:rsidR="0045367A" w:rsidRDefault="000F64A3" w:rsidP="00DC1B04">
      <w:pPr>
        <w:tabs>
          <w:tab w:val="left" w:pos="3109"/>
        </w:tabs>
        <w:rPr>
          <w:rFonts w:ascii="Times New Roman" w:hAnsi="Times New Roman" w:cs="Times New Roman"/>
          <w:b/>
        </w:rPr>
      </w:pPr>
      <w:r w:rsidRPr="00303FA2">
        <w:rPr>
          <w:rFonts w:ascii="Times New Roman" w:hAnsi="Times New Roman" w:cs="Times New Roman"/>
          <w:b/>
        </w:rPr>
        <w:t>For immediate release</w:t>
      </w:r>
    </w:p>
    <w:p w14:paraId="7C1DBB58" w14:textId="77777777" w:rsidR="00A073D7" w:rsidRDefault="00A073D7" w:rsidP="00DC1B04">
      <w:pPr>
        <w:tabs>
          <w:tab w:val="left" w:pos="3109"/>
        </w:tabs>
        <w:rPr>
          <w:rFonts w:ascii="Times New Roman" w:hAnsi="Times New Roman" w:cs="Times New Roman"/>
          <w:b/>
        </w:rPr>
      </w:pPr>
    </w:p>
    <w:p w14:paraId="1BA90BFE" w14:textId="77777777" w:rsidR="00CC4F9C" w:rsidRDefault="00A073D7" w:rsidP="00A073D7">
      <w:pPr>
        <w:tabs>
          <w:tab w:val="left" w:pos="3109"/>
        </w:tabs>
        <w:jc w:val="center"/>
        <w:rPr>
          <w:rFonts w:ascii="Times New Roman" w:hAnsi="Times New Roman" w:cs="Times New Roman"/>
          <w:b/>
        </w:rPr>
      </w:pPr>
      <w:r>
        <w:rPr>
          <w:rFonts w:ascii="Times New Roman" w:hAnsi="Times New Roman" w:cs="Times New Roman"/>
          <w:b/>
        </w:rPr>
        <w:t>TEENAGER CHARGED WITH SHOPBREAKING AND LARCENY</w:t>
      </w:r>
    </w:p>
    <w:p w14:paraId="3F3DCDD7" w14:textId="77777777" w:rsidR="00AF0174" w:rsidRDefault="00AF0174" w:rsidP="00D66F87">
      <w:pPr>
        <w:tabs>
          <w:tab w:val="left" w:pos="3109"/>
        </w:tabs>
        <w:jc w:val="center"/>
        <w:rPr>
          <w:rFonts w:ascii="Times New Roman" w:hAnsi="Times New Roman" w:cs="Times New Roman"/>
          <w:b/>
        </w:rPr>
      </w:pPr>
    </w:p>
    <w:p w14:paraId="410E7E48" w14:textId="77777777" w:rsidR="00AC0938" w:rsidRDefault="005D007B" w:rsidP="00DF6F80">
      <w:pPr>
        <w:spacing w:line="360" w:lineRule="auto"/>
        <w:jc w:val="both"/>
        <w:rPr>
          <w:rFonts w:ascii="Times New Roman" w:hAnsi="Times New Roman" w:cs="Times New Roman"/>
        </w:rPr>
      </w:pPr>
      <w:r w:rsidRPr="0095591B">
        <w:rPr>
          <w:rFonts w:ascii="Times New Roman" w:hAnsi="Times New Roman" w:cs="Times New Roman"/>
          <w:b/>
        </w:rPr>
        <w:t xml:space="preserve">December </w:t>
      </w:r>
      <w:r w:rsidR="004743C9">
        <w:rPr>
          <w:rFonts w:ascii="Times New Roman" w:hAnsi="Times New Roman" w:cs="Times New Roman"/>
          <w:b/>
        </w:rPr>
        <w:t>2</w:t>
      </w:r>
      <w:r w:rsidR="00747E90">
        <w:rPr>
          <w:rFonts w:ascii="Times New Roman" w:hAnsi="Times New Roman" w:cs="Times New Roman"/>
          <w:b/>
        </w:rPr>
        <w:t>3</w:t>
      </w:r>
      <w:r w:rsidR="00BE255B">
        <w:rPr>
          <w:rFonts w:ascii="Times New Roman" w:hAnsi="Times New Roman" w:cs="Times New Roman"/>
          <w:b/>
        </w:rPr>
        <w:t>,</w:t>
      </w:r>
      <w:r w:rsidR="00F807ED" w:rsidRPr="0095591B">
        <w:rPr>
          <w:rFonts w:ascii="Times New Roman" w:hAnsi="Times New Roman" w:cs="Times New Roman"/>
          <w:b/>
        </w:rPr>
        <w:t xml:space="preserve"> 2019 </w:t>
      </w:r>
      <w:r w:rsidRPr="0095591B">
        <w:rPr>
          <w:rFonts w:ascii="Times New Roman" w:hAnsi="Times New Roman" w:cs="Times New Roman"/>
          <w:b/>
        </w:rPr>
        <w:t>–</w:t>
      </w:r>
      <w:r w:rsidR="00A073D7">
        <w:rPr>
          <w:rFonts w:ascii="Times New Roman" w:hAnsi="Times New Roman" w:cs="Times New Roman"/>
          <w:b/>
        </w:rPr>
        <w:t xml:space="preserve"> </w:t>
      </w:r>
      <w:r w:rsidR="00A073D7" w:rsidRPr="00A073D7">
        <w:rPr>
          <w:rFonts w:ascii="Times New Roman" w:hAnsi="Times New Roman" w:cs="Times New Roman"/>
        </w:rPr>
        <w:t xml:space="preserve">A </w:t>
      </w:r>
      <w:r w:rsidR="00A4390C">
        <w:rPr>
          <w:rFonts w:ascii="Times New Roman" w:hAnsi="Times New Roman" w:cs="Times New Roman"/>
        </w:rPr>
        <w:t>16-year-old boy</w:t>
      </w:r>
      <w:r w:rsidR="00A073D7" w:rsidRPr="00A073D7">
        <w:rPr>
          <w:rFonts w:ascii="Times New Roman" w:hAnsi="Times New Roman" w:cs="Times New Roman"/>
        </w:rPr>
        <w:t xml:space="preserve"> has been charged with Shopbreaking and Larceny</w:t>
      </w:r>
      <w:r w:rsidR="00A073D7">
        <w:rPr>
          <w:rFonts w:ascii="Times New Roman" w:hAnsi="Times New Roman" w:cs="Times New Roman"/>
        </w:rPr>
        <w:t xml:space="preserve"> following a break-in at a shop in Mount Lebanus in </w:t>
      </w:r>
      <w:r w:rsidR="00A4390C">
        <w:rPr>
          <w:rFonts w:ascii="Times New Roman" w:hAnsi="Times New Roman" w:cs="Times New Roman"/>
        </w:rPr>
        <w:t>Trinityville,</w:t>
      </w:r>
      <w:r w:rsidR="00A073D7">
        <w:rPr>
          <w:rFonts w:ascii="Times New Roman" w:hAnsi="Times New Roman" w:cs="Times New Roman"/>
        </w:rPr>
        <w:t xml:space="preserve"> St. Thomas on Friday, December 20.</w:t>
      </w:r>
    </w:p>
    <w:p w14:paraId="640F6D71" w14:textId="77777777" w:rsidR="00A073D7" w:rsidRDefault="00A073D7" w:rsidP="00DF6F80">
      <w:pPr>
        <w:spacing w:line="360" w:lineRule="auto"/>
        <w:jc w:val="both"/>
        <w:rPr>
          <w:rFonts w:ascii="Times New Roman" w:hAnsi="Times New Roman" w:cs="Times New Roman"/>
        </w:rPr>
      </w:pPr>
    </w:p>
    <w:p w14:paraId="3EE6675C" w14:textId="77777777" w:rsidR="00A073D7" w:rsidRDefault="00A073D7" w:rsidP="00DF6F80">
      <w:pPr>
        <w:spacing w:line="360" w:lineRule="auto"/>
        <w:jc w:val="both"/>
        <w:rPr>
          <w:rFonts w:ascii="Times New Roman" w:hAnsi="Times New Roman" w:cs="Times New Roman"/>
        </w:rPr>
      </w:pPr>
      <w:r>
        <w:rPr>
          <w:rFonts w:ascii="Times New Roman" w:hAnsi="Times New Roman" w:cs="Times New Roman"/>
        </w:rPr>
        <w:t>Reports are that about 1:20 a.m.,  the complainant and her common-law husband</w:t>
      </w:r>
      <w:r w:rsidR="00A4390C">
        <w:rPr>
          <w:rFonts w:ascii="Times New Roman" w:hAnsi="Times New Roman" w:cs="Times New Roman"/>
        </w:rPr>
        <w:t>,</w:t>
      </w:r>
      <w:r>
        <w:rPr>
          <w:rFonts w:ascii="Times New Roman" w:hAnsi="Times New Roman" w:cs="Times New Roman"/>
        </w:rPr>
        <w:t xml:space="preserve"> who resides next to the shop</w:t>
      </w:r>
      <w:r w:rsidR="00A4390C">
        <w:rPr>
          <w:rFonts w:ascii="Times New Roman" w:hAnsi="Times New Roman" w:cs="Times New Roman"/>
        </w:rPr>
        <w:t>,</w:t>
      </w:r>
      <w:r>
        <w:rPr>
          <w:rFonts w:ascii="Times New Roman" w:hAnsi="Times New Roman" w:cs="Times New Roman"/>
        </w:rPr>
        <w:t xml:space="preserve"> heard a banging sound and went to check. They saw the accused running from the shop and chased  him</w:t>
      </w:r>
      <w:r w:rsidR="00A13301">
        <w:rPr>
          <w:rFonts w:ascii="Times New Roman" w:hAnsi="Times New Roman" w:cs="Times New Roman"/>
        </w:rPr>
        <w:t xml:space="preserve">. When they caught him, </w:t>
      </w:r>
      <w:r>
        <w:rPr>
          <w:rFonts w:ascii="Times New Roman" w:hAnsi="Times New Roman" w:cs="Times New Roman"/>
        </w:rPr>
        <w:t>they found him with grocery items in his possession and summoned the Police</w:t>
      </w:r>
      <w:r w:rsidR="00A13301">
        <w:rPr>
          <w:rFonts w:ascii="Times New Roman" w:hAnsi="Times New Roman" w:cs="Times New Roman"/>
        </w:rPr>
        <w:t>. On the</w:t>
      </w:r>
      <w:r>
        <w:rPr>
          <w:rFonts w:ascii="Times New Roman" w:hAnsi="Times New Roman" w:cs="Times New Roman"/>
        </w:rPr>
        <w:t xml:space="preserve"> arrival</w:t>
      </w:r>
      <w:r w:rsidR="00A13301">
        <w:rPr>
          <w:rFonts w:ascii="Times New Roman" w:hAnsi="Times New Roman" w:cs="Times New Roman"/>
        </w:rPr>
        <w:t xml:space="preserve"> of </w:t>
      </w:r>
      <w:bookmarkStart w:id="0" w:name="_GoBack"/>
      <w:bookmarkEnd w:id="0"/>
      <w:r w:rsidR="00A13301">
        <w:rPr>
          <w:rFonts w:ascii="Times New Roman" w:hAnsi="Times New Roman" w:cs="Times New Roman"/>
        </w:rPr>
        <w:t>lawmen</w:t>
      </w:r>
      <w:r>
        <w:rPr>
          <w:rFonts w:ascii="Times New Roman" w:hAnsi="Times New Roman" w:cs="Times New Roman"/>
        </w:rPr>
        <w:t>, he was arrested and  subsequently charged.</w:t>
      </w:r>
    </w:p>
    <w:p w14:paraId="28181010" w14:textId="77777777" w:rsidR="00A073D7" w:rsidRDefault="00A073D7" w:rsidP="00DF6F80">
      <w:pPr>
        <w:spacing w:line="360" w:lineRule="auto"/>
        <w:jc w:val="both"/>
        <w:rPr>
          <w:rFonts w:ascii="Times New Roman" w:hAnsi="Times New Roman" w:cs="Times New Roman"/>
        </w:rPr>
      </w:pPr>
    </w:p>
    <w:p w14:paraId="3E2CEEE9" w14:textId="77777777" w:rsidR="00A073D7" w:rsidRPr="00AF0174" w:rsidRDefault="00A073D7" w:rsidP="00DF6F80">
      <w:pPr>
        <w:spacing w:line="360" w:lineRule="auto"/>
        <w:jc w:val="both"/>
      </w:pPr>
      <w:r>
        <w:rPr>
          <w:rFonts w:ascii="Times New Roman" w:hAnsi="Times New Roman" w:cs="Times New Roman"/>
        </w:rPr>
        <w:t xml:space="preserve">His court date will be announced soon. </w:t>
      </w:r>
    </w:p>
    <w:p w14:paraId="5CD623DB" w14:textId="77777777" w:rsidR="00F807ED" w:rsidRDefault="00F807ED" w:rsidP="00F807ED">
      <w:pPr>
        <w:pStyle w:val="NormalWeb"/>
        <w:spacing w:before="0" w:beforeAutospacing="0" w:after="0" w:afterAutospacing="0" w:line="360" w:lineRule="auto"/>
        <w:jc w:val="center"/>
      </w:pPr>
      <w:r>
        <w:rPr>
          <w:b/>
        </w:rPr>
        <w:t>-30-</w:t>
      </w:r>
    </w:p>
    <w:p w14:paraId="1E2A5FC7" w14:textId="77777777" w:rsidR="00F807ED" w:rsidRDefault="00F807ED" w:rsidP="00F807ED">
      <w:pPr>
        <w:pStyle w:val="NormalWeb"/>
        <w:spacing w:before="0" w:beforeAutospacing="0" w:after="0" w:afterAutospacing="0" w:line="360" w:lineRule="auto"/>
        <w:jc w:val="both"/>
      </w:pPr>
    </w:p>
    <w:p w14:paraId="5AA91940" w14:textId="77777777" w:rsidR="00F807ED" w:rsidRDefault="00F807ED" w:rsidP="00F807ED">
      <w:pPr>
        <w:pStyle w:val="NormalWeb"/>
        <w:spacing w:before="0" w:beforeAutospacing="0" w:after="0" w:afterAutospacing="0" w:line="360" w:lineRule="auto"/>
        <w:jc w:val="both"/>
      </w:pPr>
    </w:p>
    <w:p w14:paraId="243AA2CA" w14:textId="77777777" w:rsidR="00930415" w:rsidRDefault="00930415" w:rsidP="0045367A">
      <w:pPr>
        <w:tabs>
          <w:tab w:val="center" w:pos="2991"/>
        </w:tabs>
        <w:spacing w:line="360" w:lineRule="auto"/>
        <w:jc w:val="both"/>
        <w:rPr>
          <w:rFonts w:ascii="Times New Roman" w:hAnsi="Times New Roman" w:cs="Times New Roman"/>
          <w:b/>
        </w:rPr>
      </w:pPr>
    </w:p>
    <w:p w14:paraId="7883E07E" w14:textId="77777777" w:rsidR="002F265B" w:rsidRPr="00667FEE" w:rsidRDefault="00664BDE" w:rsidP="006227DA">
      <w:pPr>
        <w:spacing w:line="360" w:lineRule="auto"/>
        <w:jc w:val="center"/>
        <w:rPr>
          <w:rFonts w:ascii="Times" w:hAnsi="Times" w:cs="Times"/>
          <w:lang w:val="en-US"/>
        </w:rPr>
      </w:pPr>
      <w:r>
        <w:rPr>
          <w:rFonts w:ascii="Times New Roman" w:hAnsi="Times New Roman" w:cs="Times New Roman"/>
        </w:rPr>
        <w:tab/>
      </w:r>
    </w:p>
    <w:sectPr w:rsidR="002F265B" w:rsidRPr="00667FEE" w:rsidSect="009B21C3">
      <w:headerReference w:type="even" r:id="rId9"/>
      <w:headerReference w:type="default" r:id="rId10"/>
      <w:headerReference w:type="first" r:id="rId11"/>
      <w:pgSz w:w="11900" w:h="16840"/>
      <w:pgMar w:top="709" w:right="1010" w:bottom="567" w:left="1418"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7A55D8F2" w14:textId="77777777" w:rsidR="00AF0174" w:rsidRDefault="00AF0174">
      <w:r>
        <w:separator/>
      </w:r>
    </w:p>
  </w:endnote>
  <w:endnote w:type="continuationSeparator" w:id="0">
    <w:p w14:paraId="6038B04D" w14:textId="77777777" w:rsidR="00AF0174" w:rsidRDefault="00AF0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6C5E4C0B" w14:textId="77777777" w:rsidR="00AF0174" w:rsidRDefault="00AF0174">
      <w:r>
        <w:separator/>
      </w:r>
    </w:p>
  </w:footnote>
  <w:footnote w:type="continuationSeparator" w:id="0">
    <w:p w14:paraId="7FC9A2F7" w14:textId="77777777" w:rsidR="00AF0174" w:rsidRDefault="00AF017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4B092342" w14:textId="77777777" w:rsidR="00AF0174" w:rsidRDefault="00A4390C">
    <w:pPr>
      <w:pStyle w:val="Header"/>
    </w:pPr>
    <w:r>
      <w:rPr>
        <w:noProof/>
        <w:lang w:val="en-US"/>
      </w:rPr>
      <w:pict w14:anchorId="63B4A0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style="position:absolute;margin-left:0;margin-top:0;width:434pt;height:434pt;z-index:-251657216;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1630223E" w14:textId="77777777" w:rsidR="00AF0174" w:rsidRPr="00164D48" w:rsidRDefault="00B40302">
    <w:pPr>
      <w:pStyle w:val="Header"/>
      <w:rPr>
        <w:rFonts w:ascii="Times New Roman" w:hAnsi="Times New Roman" w:cs="Times New Roman"/>
        <w:b/>
        <w:color w:val="FF0000"/>
      </w:rPr>
    </w:pPr>
    <w:r>
      <w:rPr>
        <w:rFonts w:ascii="Times New Roman" w:hAnsi="Times New Roman" w:cs="Times New Roman"/>
        <w:b/>
        <w:color w:val="FF0000"/>
      </w:rPr>
      <w:t>Dec.</w:t>
    </w:r>
    <w:r w:rsidR="004743C9">
      <w:rPr>
        <w:rFonts w:ascii="Times New Roman" w:hAnsi="Times New Roman" w:cs="Times New Roman"/>
        <w:b/>
        <w:color w:val="FF0000"/>
      </w:rPr>
      <w:t>2</w:t>
    </w:r>
    <w:r w:rsidR="00747E90">
      <w:rPr>
        <w:rFonts w:ascii="Times New Roman" w:hAnsi="Times New Roman" w:cs="Times New Roman"/>
        <w:b/>
        <w:color w:val="FF0000"/>
      </w:rPr>
      <w:t>3</w:t>
    </w:r>
    <w:r w:rsidR="00F363A9">
      <w:rPr>
        <w:rFonts w:ascii="Times New Roman" w:hAnsi="Times New Roman" w:cs="Times New Roman"/>
        <w:b/>
        <w:color w:val="FF0000"/>
      </w:rPr>
      <w:t>g</w:t>
    </w:r>
    <w:r w:rsidR="00AF0174">
      <w:rPr>
        <w:rFonts w:ascii="Times New Roman" w:hAnsi="Times New Roman" w:cs="Times New Roman"/>
        <w:b/>
        <w:color w:val="FF0000"/>
      </w:rPr>
      <w:t>.19</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94F41EA" w14:textId="77777777" w:rsidR="00AF0174" w:rsidRDefault="00A4390C">
    <w:pPr>
      <w:pStyle w:val="Header"/>
    </w:pPr>
    <w:r>
      <w:rPr>
        <w:noProof/>
        <w:lang w:val="en-US"/>
      </w:rPr>
      <w:pict w14:anchorId="238B1B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6" type="#_x0000_t75" style="position:absolute;margin-left:0;margin-top:0;width:434pt;height:434pt;z-index:-251656192;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1B7A4E8B"/>
    <w:multiLevelType w:val="hybridMultilevel"/>
    <w:tmpl w:val="F8F0D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71300F"/>
    <w:multiLevelType w:val="hybridMultilevel"/>
    <w:tmpl w:val="E07EC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C6C548D"/>
    <w:multiLevelType w:val="hybridMultilevel"/>
    <w:tmpl w:val="C1C8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0850E9"/>
    <w:multiLevelType w:val="hybridMultilevel"/>
    <w:tmpl w:val="9C06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5B2DA0"/>
    <w:multiLevelType w:val="hybridMultilevel"/>
    <w:tmpl w:val="15469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622105"/>
    <w:multiLevelType w:val="hybridMultilevel"/>
    <w:tmpl w:val="C538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1941BF"/>
    <w:multiLevelType w:val="hybridMultilevel"/>
    <w:tmpl w:val="0914A466"/>
    <w:lvl w:ilvl="0" w:tplc="24090017">
      <w:start w:val="1"/>
      <w:numFmt w:val="lowerLetter"/>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0"/>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8"/>
  <w:hideSpellingErrors/>
  <w:hideGrammaticalErrors/>
  <w:proofState w:spelling="clean" w:grammar="clean"/>
  <w:defaultTabStop w:val="720"/>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DA2MbKwNDU1MTSzMDJU0lEKTi0uzszPAykwsqwFAJztBWotAAAA"/>
  </w:docVars>
  <w:rsids>
    <w:rsidRoot w:val="000F64A3"/>
    <w:rsid w:val="00012339"/>
    <w:rsid w:val="00035DF9"/>
    <w:rsid w:val="00036CF9"/>
    <w:rsid w:val="000437F4"/>
    <w:rsid w:val="000461FA"/>
    <w:rsid w:val="00054233"/>
    <w:rsid w:val="00056AC7"/>
    <w:rsid w:val="00092F83"/>
    <w:rsid w:val="00097A72"/>
    <w:rsid w:val="000F2570"/>
    <w:rsid w:val="000F47A0"/>
    <w:rsid w:val="000F64A3"/>
    <w:rsid w:val="00107128"/>
    <w:rsid w:val="00125987"/>
    <w:rsid w:val="001523E9"/>
    <w:rsid w:val="00183ECA"/>
    <w:rsid w:val="00184A76"/>
    <w:rsid w:val="001B377C"/>
    <w:rsid w:val="001C2A43"/>
    <w:rsid w:val="001C2FC5"/>
    <w:rsid w:val="001C6525"/>
    <w:rsid w:val="001C6627"/>
    <w:rsid w:val="00210B85"/>
    <w:rsid w:val="00232723"/>
    <w:rsid w:val="002505B7"/>
    <w:rsid w:val="002522ED"/>
    <w:rsid w:val="002566A9"/>
    <w:rsid w:val="002A4BDE"/>
    <w:rsid w:val="002D5D6D"/>
    <w:rsid w:val="002F265B"/>
    <w:rsid w:val="00301ED9"/>
    <w:rsid w:val="003120E9"/>
    <w:rsid w:val="00342588"/>
    <w:rsid w:val="00386759"/>
    <w:rsid w:val="003963CC"/>
    <w:rsid w:val="00397414"/>
    <w:rsid w:val="003B78A2"/>
    <w:rsid w:val="003E4803"/>
    <w:rsid w:val="003F1A6B"/>
    <w:rsid w:val="004229FC"/>
    <w:rsid w:val="0045367A"/>
    <w:rsid w:val="0046534D"/>
    <w:rsid w:val="004743C9"/>
    <w:rsid w:val="00487D85"/>
    <w:rsid w:val="004B7629"/>
    <w:rsid w:val="0051326C"/>
    <w:rsid w:val="0053455A"/>
    <w:rsid w:val="00567074"/>
    <w:rsid w:val="00585E12"/>
    <w:rsid w:val="00595EF2"/>
    <w:rsid w:val="005A2095"/>
    <w:rsid w:val="005C560D"/>
    <w:rsid w:val="005D007B"/>
    <w:rsid w:val="005F14B6"/>
    <w:rsid w:val="0060090F"/>
    <w:rsid w:val="006156FD"/>
    <w:rsid w:val="006204A0"/>
    <w:rsid w:val="006227DA"/>
    <w:rsid w:val="0062280F"/>
    <w:rsid w:val="00642E31"/>
    <w:rsid w:val="00660EA3"/>
    <w:rsid w:val="00664B96"/>
    <w:rsid w:val="00664BDE"/>
    <w:rsid w:val="00667FEE"/>
    <w:rsid w:val="0068005D"/>
    <w:rsid w:val="00680CF6"/>
    <w:rsid w:val="0068700B"/>
    <w:rsid w:val="00687AC0"/>
    <w:rsid w:val="0069331A"/>
    <w:rsid w:val="006B7697"/>
    <w:rsid w:val="006F4E91"/>
    <w:rsid w:val="00715A27"/>
    <w:rsid w:val="007321E6"/>
    <w:rsid w:val="00747E90"/>
    <w:rsid w:val="00760365"/>
    <w:rsid w:val="00766564"/>
    <w:rsid w:val="00781F6A"/>
    <w:rsid w:val="007D483D"/>
    <w:rsid w:val="007D6316"/>
    <w:rsid w:val="007E49B5"/>
    <w:rsid w:val="00801493"/>
    <w:rsid w:val="0081340D"/>
    <w:rsid w:val="00833E46"/>
    <w:rsid w:val="008B7111"/>
    <w:rsid w:val="008C3877"/>
    <w:rsid w:val="008D05EF"/>
    <w:rsid w:val="009107E0"/>
    <w:rsid w:val="00913E7C"/>
    <w:rsid w:val="00916108"/>
    <w:rsid w:val="00930415"/>
    <w:rsid w:val="009416F5"/>
    <w:rsid w:val="00951DA5"/>
    <w:rsid w:val="00955535"/>
    <w:rsid w:val="0095591B"/>
    <w:rsid w:val="00987D6F"/>
    <w:rsid w:val="009B21C3"/>
    <w:rsid w:val="009C601E"/>
    <w:rsid w:val="009D7E49"/>
    <w:rsid w:val="009F7C46"/>
    <w:rsid w:val="00A073D7"/>
    <w:rsid w:val="00A13301"/>
    <w:rsid w:val="00A175B7"/>
    <w:rsid w:val="00A27DB4"/>
    <w:rsid w:val="00A4390C"/>
    <w:rsid w:val="00A477DC"/>
    <w:rsid w:val="00AC0494"/>
    <w:rsid w:val="00AC0938"/>
    <w:rsid w:val="00AD221C"/>
    <w:rsid w:val="00AF0174"/>
    <w:rsid w:val="00B12E7E"/>
    <w:rsid w:val="00B40302"/>
    <w:rsid w:val="00B628A6"/>
    <w:rsid w:val="00B907BA"/>
    <w:rsid w:val="00B90872"/>
    <w:rsid w:val="00BA6000"/>
    <w:rsid w:val="00BB267D"/>
    <w:rsid w:val="00BE255B"/>
    <w:rsid w:val="00C237B0"/>
    <w:rsid w:val="00C34285"/>
    <w:rsid w:val="00C6421C"/>
    <w:rsid w:val="00C71935"/>
    <w:rsid w:val="00CC4F9C"/>
    <w:rsid w:val="00D14BA8"/>
    <w:rsid w:val="00D532B7"/>
    <w:rsid w:val="00D57739"/>
    <w:rsid w:val="00D66F87"/>
    <w:rsid w:val="00D81BF0"/>
    <w:rsid w:val="00DA42CB"/>
    <w:rsid w:val="00DC1B04"/>
    <w:rsid w:val="00DC6DC6"/>
    <w:rsid w:val="00DF6F80"/>
    <w:rsid w:val="00E20BDA"/>
    <w:rsid w:val="00E344C0"/>
    <w:rsid w:val="00E37C21"/>
    <w:rsid w:val="00E46BF0"/>
    <w:rsid w:val="00E508E3"/>
    <w:rsid w:val="00E52B17"/>
    <w:rsid w:val="00EA2033"/>
    <w:rsid w:val="00EC69F3"/>
    <w:rsid w:val="00F07241"/>
    <w:rsid w:val="00F07516"/>
    <w:rsid w:val="00F122AB"/>
    <w:rsid w:val="00F363A9"/>
    <w:rsid w:val="00F64075"/>
    <w:rsid w:val="00F71B9A"/>
    <w:rsid w:val="00F75579"/>
    <w:rsid w:val="00F807ED"/>
    <w:rsid w:val="00F82D75"/>
    <w:rsid w:val="00F94C86"/>
    <w:rsid w:val="00FE1AA3"/>
    <w:rsid w:val="00FF5196"/>
  </w:rsids>
  <m:mathPr>
    <m:mathFont m:val="Cambria Math"/>
    <m:brkBin m:val="before"/>
    <m:brkBinSub m:val="--"/>
    <m:smallFrac/>
    <m:dispDef/>
    <m:lMargin m:val="0"/>
    <m:rMargin m:val="0"/>
    <m:defJc m:val="centerGroup"/>
    <m:wrapIndent m:val="1440"/>
    <m:intLim m:val="subSup"/>
    <m:naryLim m:val="undOvr"/>
  </m:mathPr>
  <w:themeFontLang w:val="en-JM"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7"/>
    <o:shapelayout v:ext="edit">
      <o:idmap v:ext="edit" data="2"/>
    </o:shapelayout>
  </w:shapeDefaults>
  <w:decimalSymbol w:val="."/>
  <w:listSeparator w:val=","/>
  <w14:docId w14:val="70985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4A3"/>
    <w:pPr>
      <w:tabs>
        <w:tab w:val="center" w:pos="4320"/>
        <w:tab w:val="right" w:pos="8640"/>
      </w:tabs>
    </w:pPr>
  </w:style>
  <w:style w:type="character" w:customStyle="1" w:styleId="HeaderChar">
    <w:name w:val="Header Char"/>
    <w:basedOn w:val="DefaultParagraphFont"/>
    <w:link w:val="Header"/>
    <w:uiPriority w:val="99"/>
    <w:rsid w:val="000F64A3"/>
  </w:style>
  <w:style w:type="paragraph" w:styleId="Footer">
    <w:name w:val="footer"/>
    <w:basedOn w:val="Normal"/>
    <w:link w:val="FooterChar"/>
    <w:uiPriority w:val="99"/>
    <w:unhideWhenUsed/>
    <w:rsid w:val="009B21C3"/>
    <w:pPr>
      <w:tabs>
        <w:tab w:val="center" w:pos="4320"/>
        <w:tab w:val="right" w:pos="8640"/>
      </w:tabs>
    </w:pPr>
  </w:style>
  <w:style w:type="character" w:customStyle="1" w:styleId="FooterChar">
    <w:name w:val="Footer Char"/>
    <w:basedOn w:val="DefaultParagraphFont"/>
    <w:link w:val="Footer"/>
    <w:uiPriority w:val="99"/>
    <w:rsid w:val="009B21C3"/>
  </w:style>
  <w:style w:type="paragraph" w:styleId="BalloonText">
    <w:name w:val="Balloon Text"/>
    <w:basedOn w:val="Normal"/>
    <w:link w:val="BalloonTextChar"/>
    <w:uiPriority w:val="99"/>
    <w:semiHidden/>
    <w:unhideWhenUsed/>
    <w:rsid w:val="002A4B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4BDE"/>
    <w:rPr>
      <w:rFonts w:ascii="Lucida Grande" w:hAnsi="Lucida Grande" w:cs="Lucida Grande"/>
      <w:sz w:val="18"/>
      <w:szCs w:val="18"/>
    </w:rPr>
  </w:style>
  <w:style w:type="paragraph" w:styleId="ListParagraph">
    <w:name w:val="List Paragraph"/>
    <w:basedOn w:val="Normal"/>
    <w:uiPriority w:val="34"/>
    <w:qFormat/>
    <w:rsid w:val="000F47A0"/>
    <w:pPr>
      <w:ind w:left="720"/>
      <w:contextualSpacing/>
    </w:pPr>
  </w:style>
  <w:style w:type="paragraph" w:styleId="NormalWeb">
    <w:name w:val="Normal (Web)"/>
    <w:basedOn w:val="Normal"/>
    <w:uiPriority w:val="99"/>
    <w:unhideWhenUsed/>
    <w:rsid w:val="00667FEE"/>
    <w:pPr>
      <w:spacing w:before="100" w:beforeAutospacing="1" w:after="100" w:afterAutospacing="1"/>
    </w:pPr>
    <w:rPr>
      <w:rFonts w:ascii="Times New Roman" w:eastAsia="Times New Roman" w:hAnsi="Times New Roman" w:cs="Times New Roman"/>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4A3"/>
    <w:pPr>
      <w:tabs>
        <w:tab w:val="center" w:pos="4320"/>
        <w:tab w:val="right" w:pos="8640"/>
      </w:tabs>
    </w:pPr>
  </w:style>
  <w:style w:type="character" w:customStyle="1" w:styleId="HeaderChar">
    <w:name w:val="Header Char"/>
    <w:basedOn w:val="DefaultParagraphFont"/>
    <w:link w:val="Header"/>
    <w:uiPriority w:val="99"/>
    <w:rsid w:val="000F64A3"/>
  </w:style>
  <w:style w:type="paragraph" w:styleId="Footer">
    <w:name w:val="footer"/>
    <w:basedOn w:val="Normal"/>
    <w:link w:val="FooterChar"/>
    <w:uiPriority w:val="99"/>
    <w:unhideWhenUsed/>
    <w:rsid w:val="009B21C3"/>
    <w:pPr>
      <w:tabs>
        <w:tab w:val="center" w:pos="4320"/>
        <w:tab w:val="right" w:pos="8640"/>
      </w:tabs>
    </w:pPr>
  </w:style>
  <w:style w:type="character" w:customStyle="1" w:styleId="FooterChar">
    <w:name w:val="Footer Char"/>
    <w:basedOn w:val="DefaultParagraphFont"/>
    <w:link w:val="Footer"/>
    <w:uiPriority w:val="99"/>
    <w:rsid w:val="009B21C3"/>
  </w:style>
  <w:style w:type="paragraph" w:styleId="BalloonText">
    <w:name w:val="Balloon Text"/>
    <w:basedOn w:val="Normal"/>
    <w:link w:val="BalloonTextChar"/>
    <w:uiPriority w:val="99"/>
    <w:semiHidden/>
    <w:unhideWhenUsed/>
    <w:rsid w:val="002A4B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4BDE"/>
    <w:rPr>
      <w:rFonts w:ascii="Lucida Grande" w:hAnsi="Lucida Grande" w:cs="Lucida Grande"/>
      <w:sz w:val="18"/>
      <w:szCs w:val="18"/>
    </w:rPr>
  </w:style>
  <w:style w:type="paragraph" w:styleId="ListParagraph">
    <w:name w:val="List Paragraph"/>
    <w:basedOn w:val="Normal"/>
    <w:uiPriority w:val="34"/>
    <w:qFormat/>
    <w:rsid w:val="000F47A0"/>
    <w:pPr>
      <w:ind w:left="720"/>
      <w:contextualSpacing/>
    </w:pPr>
  </w:style>
  <w:style w:type="paragraph" w:styleId="NormalWeb">
    <w:name w:val="Normal (Web)"/>
    <w:basedOn w:val="Normal"/>
    <w:uiPriority w:val="99"/>
    <w:unhideWhenUsed/>
    <w:rsid w:val="00667FEE"/>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890241">
      <w:bodyDiv w:val="1"/>
      <w:marLeft w:val="0"/>
      <w:marRight w:val="0"/>
      <w:marTop w:val="0"/>
      <w:marBottom w:val="0"/>
      <w:divBdr>
        <w:top w:val="none" w:sz="0" w:space="0" w:color="auto"/>
        <w:left w:val="none" w:sz="0" w:space="0" w:color="auto"/>
        <w:bottom w:val="none" w:sz="0" w:space="0" w:color="auto"/>
        <w:right w:val="none" w:sz="0" w:space="0" w:color="auto"/>
      </w:divBdr>
    </w:div>
    <w:div w:id="762917468">
      <w:bodyDiv w:val="1"/>
      <w:marLeft w:val="0"/>
      <w:marRight w:val="0"/>
      <w:marTop w:val="0"/>
      <w:marBottom w:val="0"/>
      <w:divBdr>
        <w:top w:val="none" w:sz="0" w:space="0" w:color="auto"/>
        <w:left w:val="none" w:sz="0" w:space="0" w:color="auto"/>
        <w:bottom w:val="none" w:sz="0" w:space="0" w:color="auto"/>
        <w:right w:val="none" w:sz="0" w:space="0" w:color="auto"/>
      </w:divBdr>
    </w:div>
    <w:div w:id="813840046">
      <w:bodyDiv w:val="1"/>
      <w:marLeft w:val="0"/>
      <w:marRight w:val="0"/>
      <w:marTop w:val="0"/>
      <w:marBottom w:val="0"/>
      <w:divBdr>
        <w:top w:val="none" w:sz="0" w:space="0" w:color="auto"/>
        <w:left w:val="none" w:sz="0" w:space="0" w:color="auto"/>
        <w:bottom w:val="none" w:sz="0" w:space="0" w:color="auto"/>
        <w:right w:val="none" w:sz="0" w:space="0" w:color="auto"/>
      </w:divBdr>
    </w:div>
    <w:div w:id="944270665">
      <w:bodyDiv w:val="1"/>
      <w:marLeft w:val="0"/>
      <w:marRight w:val="0"/>
      <w:marTop w:val="0"/>
      <w:marBottom w:val="0"/>
      <w:divBdr>
        <w:top w:val="none" w:sz="0" w:space="0" w:color="auto"/>
        <w:left w:val="none" w:sz="0" w:space="0" w:color="auto"/>
        <w:bottom w:val="none" w:sz="0" w:space="0" w:color="auto"/>
        <w:right w:val="none" w:sz="0" w:space="0" w:color="auto"/>
      </w:divBdr>
    </w:div>
    <w:div w:id="1020624240">
      <w:bodyDiv w:val="1"/>
      <w:marLeft w:val="0"/>
      <w:marRight w:val="0"/>
      <w:marTop w:val="0"/>
      <w:marBottom w:val="0"/>
      <w:divBdr>
        <w:top w:val="none" w:sz="0" w:space="0" w:color="auto"/>
        <w:left w:val="none" w:sz="0" w:space="0" w:color="auto"/>
        <w:bottom w:val="none" w:sz="0" w:space="0" w:color="auto"/>
        <w:right w:val="none" w:sz="0" w:space="0" w:color="auto"/>
      </w:divBdr>
    </w:div>
    <w:div w:id="10702252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06</Words>
  <Characters>609</Characters>
  <Application>Microsoft Macintosh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5</cp:revision>
  <cp:lastPrinted>2019-12-02T19:15:00Z</cp:lastPrinted>
  <dcterms:created xsi:type="dcterms:W3CDTF">2019-12-23T05:20:00Z</dcterms:created>
  <dcterms:modified xsi:type="dcterms:W3CDTF">2019-12-23T15:56:00Z</dcterms:modified>
</cp:coreProperties>
</file>